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9817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ia Kaczmar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za Kaczmar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